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A87C" w14:textId="77777777" w:rsidR="00B626C9" w:rsidRDefault="00B626C9" w:rsidP="002560A7">
      <w:pPr>
        <w:suppressAutoHyphens/>
        <w:rPr>
          <w:rFonts w:ascii="Times New Roman" w:hAnsi="Times New Roman"/>
          <w:spacing w:val="-3"/>
          <w:u w:val="single"/>
        </w:rPr>
      </w:pPr>
      <w:r>
        <w:rPr>
          <w:rFonts w:ascii="Times New Roman" w:hAnsi="Times New Roman"/>
          <w:spacing w:val="-3"/>
        </w:rPr>
        <w:t>Name:</w:t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  <w:r w:rsidRPr="00641B91">
        <w:rPr>
          <w:rFonts w:ascii="Times New Roman" w:hAnsi="Times New Roman"/>
          <w:spacing w:val="-3"/>
          <w:u w:val="single"/>
        </w:rPr>
        <w:tab/>
      </w:r>
    </w:p>
    <w:p w14:paraId="49972124" w14:textId="43A7B4C8" w:rsidR="009A0EA7" w:rsidRPr="009A0EA7" w:rsidRDefault="009A0EA7" w:rsidP="002560A7">
      <w:pPr>
        <w:suppressAutoHyphens/>
        <w:rPr>
          <w:rFonts w:ascii="Times New Roman" w:hAnsi="Times New Roman"/>
          <w:b/>
          <w:spacing w:val="-3"/>
        </w:rPr>
      </w:pPr>
    </w:p>
    <w:p w14:paraId="779B41E1" w14:textId="57ADB12C" w:rsidR="001F21CE" w:rsidRDefault="00E07399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 New Roman" w:hAnsi="Times New Roman"/>
          <w:spacing w:val="-3"/>
        </w:rPr>
        <w:t>[</w:t>
      </w:r>
      <w:r w:rsidR="009F169B">
        <w:rPr>
          <w:rFonts w:ascii="Times New Roman" w:hAnsi="Times New Roman"/>
          <w:spacing w:val="-3"/>
        </w:rPr>
        <w:t>2</w:t>
      </w:r>
      <w:r w:rsidRPr="007E41D0">
        <w:rPr>
          <w:rFonts w:ascii="Times New Roman" w:hAnsi="Times New Roman"/>
          <w:spacing w:val="-3"/>
        </w:rPr>
        <w:t>pts]</w:t>
      </w:r>
      <w:r w:rsidR="00F54A15" w:rsidRPr="007E41D0">
        <w:rPr>
          <w:rFonts w:ascii="Times New Roman" w:hAnsi="Times New Roman"/>
          <w:spacing w:val="-3"/>
        </w:rPr>
        <w:t xml:space="preserve"> </w:t>
      </w:r>
      <w:r w:rsidR="009F169B">
        <w:rPr>
          <w:rFonts w:ascii="Times New Roman" w:hAnsi="Times New Roman"/>
          <w:spacing w:val="-3"/>
        </w:rPr>
        <w:t xml:space="preserve">Prove or give a counterexample: </w:t>
      </w:r>
      <m:oMath>
        <m:r>
          <w:rPr>
            <w:rFonts w:ascii="Cambria Math" w:hAnsi="Cambria Math"/>
            <w:spacing w:val="-3"/>
          </w:rPr>
          <m:t>{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r>
              <w:rPr>
                <w:rFonts w:ascii="Cambria Math" w:hAnsi="Cambria Math"/>
                <w:spacing w:val="-3"/>
              </w:rPr>
              <m:t>x,y,z</m:t>
            </m:r>
          </m:e>
        </m:d>
        <m:r>
          <w:rPr>
            <w:rFonts w:ascii="Cambria Math" w:hAnsi="Cambria Math"/>
            <w:spacing w:val="-3"/>
          </w:rPr>
          <m:t>:x,y,z∈</m:t>
        </m:r>
        <m:r>
          <m:rPr>
            <m:scr m:val="double-struck"/>
          </m:rPr>
          <w:rPr>
            <w:rFonts w:ascii="Cambria Math" w:hAnsi="Cambria Math"/>
            <w:spacing w:val="-3"/>
          </w:rPr>
          <m:t xml:space="preserve">R, </m:t>
        </m:r>
        <m:r>
          <w:rPr>
            <w:rFonts w:ascii="Cambria Math" w:hAnsi="Cambria Math"/>
            <w:spacing w:val="-3"/>
          </w:rPr>
          <m:t>x+y+z+1=1}</m:t>
        </m:r>
      </m:oMath>
      <w:r w:rsidR="00E7550A">
        <w:rPr>
          <w:rFonts w:ascii="Times New Roman" w:hAnsi="Times New Roman"/>
          <w:spacing w:val="-3"/>
        </w:rPr>
        <w:t xml:space="preserve"> is a vector space</w:t>
      </w:r>
    </w:p>
    <w:p w14:paraId="6CEED72A" w14:textId="69649DED" w:rsidR="007F0B85" w:rsidRPr="007E41D0" w:rsidRDefault="007F0B85" w:rsidP="007F0B85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35534883" w14:textId="44BBC3FF" w:rsidR="001F21CE" w:rsidRPr="00E7550A" w:rsidRDefault="00E07399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E7550A">
        <w:rPr>
          <w:rFonts w:ascii="Times" w:eastAsiaTheme="minorHAnsi" w:hAnsi="Times" w:cs="Times"/>
          <w:color w:val="000000"/>
          <w:szCs w:val="24"/>
        </w:rPr>
        <w:t>2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E7550A">
        <w:rPr>
          <w:rFonts w:ascii="Times" w:eastAsiaTheme="minorHAnsi" w:hAnsi="Times" w:cs="Times"/>
          <w:color w:val="000000"/>
          <w:szCs w:val="24"/>
        </w:rPr>
        <w:t>Compute the following matrix vector products:</w:t>
      </w:r>
    </w:p>
    <w:p w14:paraId="01884A97" w14:textId="77777777" w:rsidR="00E7550A" w:rsidRPr="00E7550A" w:rsidRDefault="00E7550A" w:rsidP="00E7550A">
      <w:pPr>
        <w:pStyle w:val="ListParagraph"/>
        <w:rPr>
          <w:rFonts w:ascii="Times New Roman" w:hAnsi="Times New Roman"/>
          <w:spacing w:val="-3"/>
        </w:rPr>
      </w:pPr>
    </w:p>
    <w:p w14:paraId="5091B98E" w14:textId="10D17667" w:rsidR="00E7550A" w:rsidRPr="00E7550A" w:rsidRDefault="00E7550A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</m:mr>
            </m:m>
          </m:e>
        </m:d>
        <m:r>
          <w:rPr>
            <w:rFonts w:ascii="Cambria Math" w:hAnsi="Cambria Math"/>
            <w:spacing w:val="-3"/>
          </w:rPr>
          <m:t>*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</m:mr>
            </m:m>
          </m:e>
        </m:d>
      </m:oMath>
    </w:p>
    <w:p w14:paraId="4EB81280" w14:textId="1C397F1E" w:rsidR="00E7550A" w:rsidRPr="00E7550A" w:rsidRDefault="00E7550A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spacing w:val="-3"/>
          </w:rPr>
          <m:t>*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</m:e>
              </m:mr>
            </m:m>
          </m:e>
        </m:d>
      </m:oMath>
    </w:p>
    <w:p w14:paraId="1490BE9E" w14:textId="77777777" w:rsidR="00E7550A" w:rsidRPr="00E7550A" w:rsidRDefault="00E7550A" w:rsidP="00E7550A">
      <w:pPr>
        <w:pStyle w:val="ListParagraph"/>
        <w:rPr>
          <w:rFonts w:ascii="Times New Roman" w:hAnsi="Times New Roman"/>
          <w:spacing w:val="-3"/>
        </w:rPr>
      </w:pPr>
    </w:p>
    <w:p w14:paraId="077E5508" w14:textId="77777777" w:rsidR="00E7550A" w:rsidRPr="007F0B85" w:rsidRDefault="00E7550A" w:rsidP="00E7550A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38E6038F" w14:textId="523F3ADC" w:rsidR="007F0B85" w:rsidRPr="00E7550A" w:rsidRDefault="007F0B85" w:rsidP="007F0B85">
      <w:pPr>
        <w:pStyle w:val="ListParagraph"/>
        <w:numPr>
          <w:ilvl w:val="0"/>
          <w:numId w:val="17"/>
        </w:numPr>
        <w:suppressAutoHyphens/>
        <w:rPr>
          <w:rFonts w:ascii="Times New Roman" w:hAnsi="Times New Roman"/>
          <w:spacing w:val="-3"/>
        </w:rPr>
      </w:pPr>
      <w:r>
        <w:rPr>
          <w:rFonts w:ascii="Times" w:eastAsiaTheme="minorHAnsi" w:hAnsi="Times" w:cs="Times"/>
          <w:color w:val="000000"/>
          <w:szCs w:val="24"/>
        </w:rPr>
        <w:t>[</w:t>
      </w:r>
      <w:r w:rsidR="00E7550A">
        <w:rPr>
          <w:rFonts w:ascii="Times" w:eastAsiaTheme="minorHAnsi" w:hAnsi="Times" w:cs="Times"/>
          <w:color w:val="000000"/>
          <w:szCs w:val="24"/>
        </w:rPr>
        <w:t>3</w:t>
      </w:r>
      <w:r>
        <w:rPr>
          <w:rFonts w:ascii="Times" w:eastAsiaTheme="minorHAnsi" w:hAnsi="Times" w:cs="Times"/>
          <w:color w:val="000000"/>
          <w:szCs w:val="24"/>
        </w:rPr>
        <w:t xml:space="preserve">pts] </w:t>
      </w:r>
      <w:r w:rsidR="00E7550A">
        <w:rPr>
          <w:rFonts w:ascii="Times" w:eastAsiaTheme="minorHAnsi" w:hAnsi="Times" w:cs="Times"/>
          <w:color w:val="000000"/>
          <w:szCs w:val="24"/>
        </w:rPr>
        <w:t>Compute the following matrix multiplications:</w:t>
      </w:r>
    </w:p>
    <w:p w14:paraId="55A8E143" w14:textId="18E49827" w:rsidR="00E7550A" w:rsidRDefault="00E7550A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</m:mr>
            </m:m>
          </m:e>
        </m:d>
      </m:oMath>
    </w:p>
    <w:p w14:paraId="6B239529" w14:textId="1670CAF0" w:rsidR="00E7550A" w:rsidRPr="00E7550A" w:rsidRDefault="00E7550A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5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spacing w:val="-3"/>
          </w:rPr>
          <m:t>*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</m:e>
              </m:mr>
            </m:m>
          </m:e>
        </m:d>
      </m:oMath>
    </w:p>
    <w:p w14:paraId="14ADCB5D" w14:textId="0197373D" w:rsidR="00E7550A" w:rsidRPr="00E7550A" w:rsidRDefault="00E7550A" w:rsidP="00E7550A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</m:mr>
            </m:m>
          </m:e>
        </m:d>
      </m:oMath>
    </w:p>
    <w:p w14:paraId="5EC1EB1A" w14:textId="77777777" w:rsidR="00E7550A" w:rsidRPr="001F21CE" w:rsidRDefault="00E7550A" w:rsidP="00E7550A">
      <w:pPr>
        <w:pStyle w:val="ListParagraph"/>
        <w:suppressAutoHyphens/>
        <w:rPr>
          <w:rFonts w:ascii="Times New Roman" w:hAnsi="Times New Roman"/>
          <w:spacing w:val="-3"/>
        </w:rPr>
      </w:pPr>
    </w:p>
    <w:p w14:paraId="48C3A18B" w14:textId="61084B24" w:rsidR="005B5433" w:rsidRPr="00363AE1" w:rsidRDefault="00E07399" w:rsidP="00B85950">
      <w:pPr>
        <w:pStyle w:val="ListParagraph"/>
        <w:numPr>
          <w:ilvl w:val="0"/>
          <w:numId w:val="17"/>
        </w:numPr>
        <w:suppressAutoHyphens/>
        <w:rPr>
          <w:rFonts w:ascii="Times" w:eastAsiaTheme="minorHAnsi" w:hAnsi="Times" w:cs="Times"/>
          <w:color w:val="000000"/>
          <w:szCs w:val="24"/>
        </w:rPr>
      </w:pPr>
      <w:r w:rsidRPr="007E41D0">
        <w:rPr>
          <w:rFonts w:ascii="Times" w:eastAsiaTheme="minorHAnsi" w:hAnsi="Times" w:cs="Times"/>
          <w:color w:val="000000"/>
          <w:szCs w:val="24"/>
        </w:rPr>
        <w:t>[</w:t>
      </w:r>
      <w:r w:rsidR="00E7550A">
        <w:rPr>
          <w:rFonts w:ascii="Times" w:eastAsiaTheme="minorHAnsi" w:hAnsi="Times" w:cs="Times"/>
          <w:color w:val="000000"/>
          <w:szCs w:val="24"/>
        </w:rPr>
        <w:t>3</w:t>
      </w:r>
      <w:r w:rsidRPr="007E41D0">
        <w:rPr>
          <w:rFonts w:ascii="Times" w:eastAsiaTheme="minorHAnsi" w:hAnsi="Times" w:cs="Times"/>
          <w:color w:val="000000"/>
          <w:szCs w:val="24"/>
        </w:rPr>
        <w:t xml:space="preserve">pts] </w:t>
      </w:r>
      <w:r w:rsidR="00605EFB">
        <w:rPr>
          <w:rFonts w:ascii="Times" w:eastAsiaTheme="minorHAnsi" w:hAnsi="Times" w:cs="Times"/>
          <w:color w:val="000000"/>
          <w:szCs w:val="24"/>
        </w:rPr>
        <w:t>Compute the following matrix multiplications using a transpose:</w:t>
      </w:r>
    </w:p>
    <w:p w14:paraId="1DE8D6A8" w14:textId="2C76A883" w:rsidR="00605EFB" w:rsidRPr="00E7550A" w:rsidRDefault="00605EFB" w:rsidP="00605EFB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4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</m:mr>
              <m:mr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3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pacing w:val="-3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pacing w:val="-3"/>
                        </w:rPr>
                        <m:t>2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  <w:spacing w:val="-3"/>
              </w:rPr>
              <m:t>T</m:t>
            </m:r>
          </m:sup>
        </m:sSup>
      </m:oMath>
    </w:p>
    <w:p w14:paraId="087FA3F1" w14:textId="08C99871" w:rsidR="00605EFB" w:rsidRPr="00E7550A" w:rsidRDefault="00605EFB" w:rsidP="00605EFB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2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3</m:t>
                      </m:r>
                    </m:e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pacing w:val="-3"/>
                        </w:rPr>
                      </m:ctrlPr>
                    </m:e>
                  </m:mr>
                  <m:mr>
                    <m:e>
                      <m:r>
                        <w:rPr>
                          <w:rFonts w:ascii="Cambria Math" w:eastAsia="Cambria Math" w:hAnsi="Cambria Math" w:cs="Cambria Math"/>
                          <w:spacing w:val="-3"/>
                        </w:rPr>
                        <m:t>1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pacing w:val="-3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pacing w:val="-3"/>
                        </w:rPr>
                        <m:t>5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  <w:spacing w:val="-3"/>
              </w:rPr>
              <m:t>T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5</m:t>
                  </m:r>
                </m:e>
              </m:mr>
            </m:m>
          </m:e>
        </m:d>
      </m:oMath>
    </w:p>
    <w:p w14:paraId="23C11986" w14:textId="684A6FF5" w:rsidR="00605EFB" w:rsidRPr="00E7550A" w:rsidRDefault="00605EFB" w:rsidP="00605EFB">
      <w:pPr>
        <w:pStyle w:val="ListParagraph"/>
        <w:numPr>
          <w:ilvl w:val="1"/>
          <w:numId w:val="17"/>
        </w:numPr>
        <w:suppressAutoHyphens/>
        <w:rPr>
          <w:rFonts w:ascii="Times New Roman" w:hAnsi="Times New Roman"/>
          <w:spacing w:val="-3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pacing w:val="-3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pacing w:val="-3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pacing w:val="-3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  <w:spacing w:val="-3"/>
                    </w:rPr>
                    <m:t>3</m:t>
                  </m:r>
                  <m:ctrlPr>
                    <w:rPr>
                      <w:rFonts w:ascii="Cambria Math" w:eastAsia="Cambria Math" w:hAnsi="Cambria Math" w:cs="Cambria Math"/>
                      <w:i/>
                      <w:spacing w:val="-3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pacing w:val="-3"/>
                    </w:rPr>
                    <m:t>2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  <w:i/>
                <w:spacing w:val="-3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pacing w:val="-3"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3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  <w:spacing w:val="-3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1</m:t>
                      </m:r>
                    </m:e>
                    <m:e>
                      <m:r>
                        <w:rPr>
                          <w:rFonts w:ascii="Cambria Math" w:hAnsi="Cambria Math"/>
                          <w:spacing w:val="-3"/>
                        </w:rPr>
                        <m:t>3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  <w:spacing w:val="-3"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  <w:spacing w:val="-3"/>
                        </w:rPr>
                        <m:t>2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  <w:spacing w:val="-3"/>
              </w:rPr>
              <m:t>T</m:t>
            </m:r>
          </m:sup>
        </m:sSup>
      </m:oMath>
      <w:bookmarkStart w:id="0" w:name="_GoBack"/>
      <w:bookmarkEnd w:id="0"/>
    </w:p>
    <w:p w14:paraId="36558B98" w14:textId="4A6A4B9E" w:rsidR="00363AE1" w:rsidRPr="00363AE1" w:rsidRDefault="00363AE1" w:rsidP="00363AE1">
      <w:pPr>
        <w:pStyle w:val="ListParagraph"/>
        <w:suppressAutoHyphens/>
        <w:rPr>
          <w:rFonts w:ascii="Times" w:eastAsiaTheme="minorEastAsia" w:hAnsi="Times" w:cs="Times"/>
          <w:iCs/>
          <w:color w:val="000000"/>
          <w:szCs w:val="24"/>
        </w:rPr>
      </w:pPr>
    </w:p>
    <w:sectPr w:rsidR="00363AE1" w:rsidRPr="00363AE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69629" w14:textId="77777777" w:rsidR="00D11F7B" w:rsidRDefault="00D11F7B" w:rsidP="00B626C9">
      <w:r>
        <w:separator/>
      </w:r>
    </w:p>
  </w:endnote>
  <w:endnote w:type="continuationSeparator" w:id="0">
    <w:p w14:paraId="0B5AF319" w14:textId="77777777" w:rsidR="00D11F7B" w:rsidRDefault="00D11F7B" w:rsidP="00B6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0D2899" w14:textId="77777777" w:rsidR="00D11F7B" w:rsidRDefault="00D11F7B" w:rsidP="00B626C9">
      <w:r>
        <w:separator/>
      </w:r>
    </w:p>
  </w:footnote>
  <w:footnote w:type="continuationSeparator" w:id="0">
    <w:p w14:paraId="077C9D39" w14:textId="77777777" w:rsidR="00D11F7B" w:rsidRDefault="00D11F7B" w:rsidP="00B626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AD1EEE" w14:textId="4854F2C0" w:rsidR="003B16D0" w:rsidRDefault="002710C0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>CECS 229</w:t>
    </w:r>
    <w:r w:rsidR="0014310C">
      <w:rPr>
        <w:rFonts w:ascii="Arial" w:hAnsi="Arial"/>
        <w:sz w:val="36"/>
      </w:rPr>
      <w:t>:</w:t>
    </w:r>
    <w:r w:rsidR="00B626C9">
      <w:rPr>
        <w:rFonts w:ascii="Arial" w:hAnsi="Arial"/>
        <w:sz w:val="36"/>
      </w:rPr>
      <w:t xml:space="preserve"> </w:t>
    </w:r>
    <w:r w:rsidR="005B5433">
      <w:rPr>
        <w:rFonts w:ascii="Arial" w:hAnsi="Arial"/>
        <w:sz w:val="36"/>
      </w:rPr>
      <w:t xml:space="preserve">Homework </w:t>
    </w:r>
    <w:r w:rsidR="0057179A">
      <w:rPr>
        <w:rFonts w:ascii="Arial" w:hAnsi="Arial"/>
        <w:sz w:val="36"/>
      </w:rPr>
      <w:t>8</w:t>
    </w:r>
    <w:r w:rsidR="005B5433">
      <w:rPr>
        <w:rFonts w:ascii="Arial" w:hAnsi="Arial"/>
        <w:sz w:val="36"/>
      </w:rPr>
      <w:t xml:space="preserve">: </w:t>
    </w:r>
    <w:r w:rsidR="00C643DF">
      <w:rPr>
        <w:rFonts w:ascii="Arial" w:hAnsi="Arial"/>
        <w:sz w:val="36"/>
      </w:rPr>
      <w:t>Vector</w:t>
    </w:r>
    <w:r w:rsidR="00483703">
      <w:rPr>
        <w:rFonts w:ascii="Arial" w:hAnsi="Arial"/>
        <w:sz w:val="36"/>
      </w:rPr>
      <w:t xml:space="preserve"> Spaces</w:t>
    </w:r>
    <w:r w:rsidR="0057179A">
      <w:rPr>
        <w:rFonts w:ascii="Arial" w:hAnsi="Arial"/>
        <w:sz w:val="36"/>
      </w:rPr>
      <w:t xml:space="preserve"> &amp; Matrices</w:t>
    </w:r>
  </w:p>
  <w:p w14:paraId="0B751AD6" w14:textId="06E9A895" w:rsidR="00647479" w:rsidRPr="0014310C" w:rsidRDefault="00647479" w:rsidP="00647479">
    <w:pPr>
      <w:pStyle w:val="Header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15" w:color="auto" w:fill="FFFFFF"/>
      <w:jc w:val="center"/>
      <w:rPr>
        <w:rFonts w:ascii="Arial" w:hAnsi="Arial"/>
        <w:sz w:val="36"/>
      </w:rPr>
    </w:pPr>
    <w:r>
      <w:rPr>
        <w:rFonts w:ascii="Arial" w:hAnsi="Arial"/>
        <w:sz w:val="36"/>
      </w:rPr>
      <w:t xml:space="preserve">Due </w:t>
    </w:r>
    <w:r w:rsidR="002710C0">
      <w:rPr>
        <w:rFonts w:ascii="Arial" w:hAnsi="Arial"/>
        <w:sz w:val="36"/>
      </w:rPr>
      <w:t>T</w:t>
    </w:r>
    <w:r w:rsidR="005B5433">
      <w:rPr>
        <w:rFonts w:ascii="Arial" w:hAnsi="Arial"/>
        <w:sz w:val="36"/>
      </w:rPr>
      <w:t>uesday</w:t>
    </w:r>
    <w:r w:rsidR="002710C0">
      <w:rPr>
        <w:rFonts w:ascii="Arial" w:hAnsi="Arial"/>
        <w:sz w:val="36"/>
      </w:rPr>
      <w:t xml:space="preserve"> </w:t>
    </w:r>
    <w:r w:rsidR="0057179A">
      <w:rPr>
        <w:rFonts w:ascii="Arial" w:hAnsi="Arial"/>
        <w:sz w:val="36"/>
      </w:rPr>
      <w:t>November 5</w:t>
    </w:r>
    <w:r w:rsidR="002710C0">
      <w:rPr>
        <w:rFonts w:ascii="Arial" w:hAnsi="Arial"/>
        <w:sz w:val="36"/>
      </w:rPr>
      <w:t>, 2019</w:t>
    </w:r>
  </w:p>
  <w:p w14:paraId="7E884E0C" w14:textId="77777777" w:rsidR="00B626C9" w:rsidRDefault="00B626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A1A3A8B"/>
    <w:multiLevelType w:val="hybridMultilevel"/>
    <w:tmpl w:val="29446AA4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0DD016C0"/>
    <w:multiLevelType w:val="hybridMultilevel"/>
    <w:tmpl w:val="F82AEC46"/>
    <w:lvl w:ilvl="0" w:tplc="76BEE162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714"/>
    <w:multiLevelType w:val="singleLevel"/>
    <w:tmpl w:val="0409000B"/>
    <w:lvl w:ilvl="0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4" w15:restartNumberingAfterBreak="0">
    <w:nsid w:val="146D5E8E"/>
    <w:multiLevelType w:val="hybridMultilevel"/>
    <w:tmpl w:val="A1A01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686DC6"/>
    <w:multiLevelType w:val="hybridMultilevel"/>
    <w:tmpl w:val="45B804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7A60DC"/>
    <w:multiLevelType w:val="hybridMultilevel"/>
    <w:tmpl w:val="54A6EB20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7" w15:restartNumberingAfterBreak="0">
    <w:nsid w:val="1F2F087C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8255E0"/>
    <w:multiLevelType w:val="hybridMultilevel"/>
    <w:tmpl w:val="DE6A26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6A3C3F"/>
    <w:multiLevelType w:val="hybridMultilevel"/>
    <w:tmpl w:val="5F4668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B305F"/>
    <w:multiLevelType w:val="hybridMultilevel"/>
    <w:tmpl w:val="E64A4074"/>
    <w:lvl w:ilvl="0" w:tplc="0A26947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DA809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CE23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787E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063C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51849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762D9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E3AB9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BB08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3F8A454C"/>
    <w:multiLevelType w:val="hybridMultilevel"/>
    <w:tmpl w:val="575848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4BF1607"/>
    <w:multiLevelType w:val="hybridMultilevel"/>
    <w:tmpl w:val="BA062F0E"/>
    <w:lvl w:ilvl="0" w:tplc="9E9E7D1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C15D94"/>
    <w:multiLevelType w:val="hybridMultilevel"/>
    <w:tmpl w:val="B0380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A17388"/>
    <w:multiLevelType w:val="hybridMultilevel"/>
    <w:tmpl w:val="2E4C9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9314FE"/>
    <w:multiLevelType w:val="hybridMultilevel"/>
    <w:tmpl w:val="8704052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8076A4"/>
    <w:multiLevelType w:val="hybridMultilevel"/>
    <w:tmpl w:val="27AC6F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D47BBD"/>
    <w:multiLevelType w:val="hybridMultilevel"/>
    <w:tmpl w:val="A93ABB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8"/>
  </w:num>
  <w:num w:numId="5">
    <w:abstractNumId w:val="11"/>
  </w:num>
  <w:num w:numId="6">
    <w:abstractNumId w:val="14"/>
  </w:num>
  <w:num w:numId="7">
    <w:abstractNumId w:val="5"/>
  </w:num>
  <w:num w:numId="8">
    <w:abstractNumId w:val="17"/>
  </w:num>
  <w:num w:numId="9">
    <w:abstractNumId w:val="4"/>
  </w:num>
  <w:num w:numId="10">
    <w:abstractNumId w:val="7"/>
  </w:num>
  <w:num w:numId="11">
    <w:abstractNumId w:val="13"/>
  </w:num>
  <w:num w:numId="12">
    <w:abstractNumId w:val="2"/>
  </w:num>
  <w:num w:numId="13">
    <w:abstractNumId w:val="9"/>
  </w:num>
  <w:num w:numId="14">
    <w:abstractNumId w:val="0"/>
  </w:num>
  <w:num w:numId="15">
    <w:abstractNumId w:val="12"/>
  </w:num>
  <w:num w:numId="16">
    <w:abstractNumId w:val="16"/>
  </w:num>
  <w:num w:numId="17">
    <w:abstractNumId w:val="15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NzczMzUwMjY0NzRS0lEKTi0uzszPAykwrwUAfni6DiwAAAA="/>
  </w:docVars>
  <w:rsids>
    <w:rsidRoot w:val="00B626C9"/>
    <w:rsid w:val="00012D16"/>
    <w:rsid w:val="00050224"/>
    <w:rsid w:val="000503C1"/>
    <w:rsid w:val="00051BEA"/>
    <w:rsid w:val="00061613"/>
    <w:rsid w:val="000D1C20"/>
    <w:rsid w:val="001106BA"/>
    <w:rsid w:val="00116582"/>
    <w:rsid w:val="00117414"/>
    <w:rsid w:val="0014310C"/>
    <w:rsid w:val="0015645B"/>
    <w:rsid w:val="001634FB"/>
    <w:rsid w:val="001B1421"/>
    <w:rsid w:val="001C351B"/>
    <w:rsid w:val="001D32EB"/>
    <w:rsid w:val="001E4D63"/>
    <w:rsid w:val="001F21CE"/>
    <w:rsid w:val="002035D5"/>
    <w:rsid w:val="00203DEE"/>
    <w:rsid w:val="00215799"/>
    <w:rsid w:val="002459D3"/>
    <w:rsid w:val="00255D08"/>
    <w:rsid w:val="002560A7"/>
    <w:rsid w:val="002710C0"/>
    <w:rsid w:val="002C69E8"/>
    <w:rsid w:val="0033092C"/>
    <w:rsid w:val="003374CF"/>
    <w:rsid w:val="00363AE1"/>
    <w:rsid w:val="003666CC"/>
    <w:rsid w:val="00383E5E"/>
    <w:rsid w:val="003B16D0"/>
    <w:rsid w:val="003B26A1"/>
    <w:rsid w:val="003C71BF"/>
    <w:rsid w:val="00430185"/>
    <w:rsid w:val="00442BFE"/>
    <w:rsid w:val="004456A6"/>
    <w:rsid w:val="004673EA"/>
    <w:rsid w:val="00483703"/>
    <w:rsid w:val="00486732"/>
    <w:rsid w:val="004A599F"/>
    <w:rsid w:val="004D65D2"/>
    <w:rsid w:val="004E7E9B"/>
    <w:rsid w:val="004F5F9D"/>
    <w:rsid w:val="005043DA"/>
    <w:rsid w:val="0050730A"/>
    <w:rsid w:val="00515347"/>
    <w:rsid w:val="00544555"/>
    <w:rsid w:val="0055691F"/>
    <w:rsid w:val="00571644"/>
    <w:rsid w:val="0057179A"/>
    <w:rsid w:val="005B03ED"/>
    <w:rsid w:val="005B3A6C"/>
    <w:rsid w:val="005B5433"/>
    <w:rsid w:val="005B65A5"/>
    <w:rsid w:val="005E5C3F"/>
    <w:rsid w:val="00605EFB"/>
    <w:rsid w:val="00606C1C"/>
    <w:rsid w:val="00612EC5"/>
    <w:rsid w:val="0062484B"/>
    <w:rsid w:val="00641B91"/>
    <w:rsid w:val="00641C2A"/>
    <w:rsid w:val="00647479"/>
    <w:rsid w:val="0066357F"/>
    <w:rsid w:val="006876DF"/>
    <w:rsid w:val="00695160"/>
    <w:rsid w:val="006A064C"/>
    <w:rsid w:val="006C5B12"/>
    <w:rsid w:val="006C63F3"/>
    <w:rsid w:val="006D10FB"/>
    <w:rsid w:val="006D7ADA"/>
    <w:rsid w:val="006F0F56"/>
    <w:rsid w:val="007051F2"/>
    <w:rsid w:val="007055C5"/>
    <w:rsid w:val="007059F8"/>
    <w:rsid w:val="007134CC"/>
    <w:rsid w:val="00720ACF"/>
    <w:rsid w:val="007414E8"/>
    <w:rsid w:val="007A0465"/>
    <w:rsid w:val="007B068C"/>
    <w:rsid w:val="007B39FF"/>
    <w:rsid w:val="007D0CE8"/>
    <w:rsid w:val="007E41D0"/>
    <w:rsid w:val="007F0B85"/>
    <w:rsid w:val="00846B72"/>
    <w:rsid w:val="008B4026"/>
    <w:rsid w:val="008F4967"/>
    <w:rsid w:val="008F6098"/>
    <w:rsid w:val="00914419"/>
    <w:rsid w:val="00930A40"/>
    <w:rsid w:val="00931659"/>
    <w:rsid w:val="00964266"/>
    <w:rsid w:val="009714A5"/>
    <w:rsid w:val="00974B6B"/>
    <w:rsid w:val="00976B40"/>
    <w:rsid w:val="009A0EA7"/>
    <w:rsid w:val="009F169B"/>
    <w:rsid w:val="00A05793"/>
    <w:rsid w:val="00A33438"/>
    <w:rsid w:val="00A361C4"/>
    <w:rsid w:val="00A56DA3"/>
    <w:rsid w:val="00A67D0D"/>
    <w:rsid w:val="00A71E36"/>
    <w:rsid w:val="00A9532B"/>
    <w:rsid w:val="00A96682"/>
    <w:rsid w:val="00AA11FD"/>
    <w:rsid w:val="00AB14C3"/>
    <w:rsid w:val="00AF0E8F"/>
    <w:rsid w:val="00AF5828"/>
    <w:rsid w:val="00AF6238"/>
    <w:rsid w:val="00B127F8"/>
    <w:rsid w:val="00B626C9"/>
    <w:rsid w:val="00B85950"/>
    <w:rsid w:val="00BA1E0A"/>
    <w:rsid w:val="00BB483E"/>
    <w:rsid w:val="00BD35EB"/>
    <w:rsid w:val="00BE56F7"/>
    <w:rsid w:val="00C13512"/>
    <w:rsid w:val="00C13CCB"/>
    <w:rsid w:val="00C2505A"/>
    <w:rsid w:val="00C2578F"/>
    <w:rsid w:val="00C25E43"/>
    <w:rsid w:val="00C326DB"/>
    <w:rsid w:val="00C474A3"/>
    <w:rsid w:val="00C643DF"/>
    <w:rsid w:val="00C7317B"/>
    <w:rsid w:val="00CC4820"/>
    <w:rsid w:val="00D055F5"/>
    <w:rsid w:val="00D11F7B"/>
    <w:rsid w:val="00D35E4D"/>
    <w:rsid w:val="00D45B9A"/>
    <w:rsid w:val="00D70143"/>
    <w:rsid w:val="00D81881"/>
    <w:rsid w:val="00D931B1"/>
    <w:rsid w:val="00DA40B6"/>
    <w:rsid w:val="00DA59A1"/>
    <w:rsid w:val="00DC5F77"/>
    <w:rsid w:val="00DE5B6C"/>
    <w:rsid w:val="00DE7A51"/>
    <w:rsid w:val="00E07399"/>
    <w:rsid w:val="00E72816"/>
    <w:rsid w:val="00E7550A"/>
    <w:rsid w:val="00E76C2A"/>
    <w:rsid w:val="00E77390"/>
    <w:rsid w:val="00E80252"/>
    <w:rsid w:val="00E803A5"/>
    <w:rsid w:val="00EC47EF"/>
    <w:rsid w:val="00EE5A4D"/>
    <w:rsid w:val="00F060A8"/>
    <w:rsid w:val="00F0781B"/>
    <w:rsid w:val="00F10111"/>
    <w:rsid w:val="00F11330"/>
    <w:rsid w:val="00F20E2A"/>
    <w:rsid w:val="00F54A15"/>
    <w:rsid w:val="00FB47DE"/>
    <w:rsid w:val="00FD3765"/>
    <w:rsid w:val="00FE0813"/>
    <w:rsid w:val="00FE534F"/>
    <w:rsid w:val="00FF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1525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626C9"/>
    <w:pPr>
      <w:widowControl w:val="0"/>
      <w:snapToGrid w:val="0"/>
      <w:spacing w:after="0" w:line="240" w:lineRule="auto"/>
    </w:pPr>
    <w:rPr>
      <w:rFonts w:ascii="Courier" w:eastAsia="Times New Roman" w:hAnsi="Courier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B626C9"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26C9"/>
  </w:style>
  <w:style w:type="paragraph" w:styleId="Footer">
    <w:name w:val="footer"/>
    <w:basedOn w:val="Normal"/>
    <w:link w:val="FooterChar"/>
    <w:uiPriority w:val="99"/>
    <w:unhideWhenUsed/>
    <w:rsid w:val="00B626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26C9"/>
  </w:style>
  <w:style w:type="character" w:customStyle="1" w:styleId="Heading3Char">
    <w:name w:val="Heading 3 Char"/>
    <w:basedOn w:val="DefaultParagraphFont"/>
    <w:link w:val="Heading3"/>
    <w:semiHidden/>
    <w:rsid w:val="00B626C9"/>
    <w:rPr>
      <w:rFonts w:ascii="Arial" w:eastAsia="Times New Roman" w:hAnsi="Arial" w:cs="Times New Roman"/>
      <w:sz w:val="24"/>
      <w:szCs w:val="20"/>
    </w:rPr>
  </w:style>
  <w:style w:type="paragraph" w:styleId="EndnoteText">
    <w:name w:val="endnote text"/>
    <w:basedOn w:val="Normal"/>
    <w:link w:val="EndnoteTextChar"/>
    <w:unhideWhenUsed/>
    <w:rsid w:val="00B626C9"/>
  </w:style>
  <w:style w:type="character" w:customStyle="1" w:styleId="EndnoteTextChar">
    <w:name w:val="Endnote Text Char"/>
    <w:basedOn w:val="DefaultParagraphFont"/>
    <w:link w:val="EndnoteText"/>
    <w:rsid w:val="00B626C9"/>
    <w:rPr>
      <w:rFonts w:ascii="Courier" w:eastAsia="Times New Roman" w:hAnsi="Courier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B626C9"/>
    <w:pPr>
      <w:ind w:left="720"/>
      <w:contextualSpacing/>
    </w:pPr>
  </w:style>
  <w:style w:type="table" w:styleId="TableGrid">
    <w:name w:val="Table Grid"/>
    <w:basedOn w:val="TableNormal"/>
    <w:uiPriority w:val="59"/>
    <w:rsid w:val="003666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54A1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1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10C0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615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2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4571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16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8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isha Chen</cp:lastModifiedBy>
  <cp:revision>4</cp:revision>
  <cp:lastPrinted>2016-10-13T15:53:00Z</cp:lastPrinted>
  <dcterms:created xsi:type="dcterms:W3CDTF">2019-10-29T03:57:00Z</dcterms:created>
  <dcterms:modified xsi:type="dcterms:W3CDTF">2019-10-29T06:21:00Z</dcterms:modified>
</cp:coreProperties>
</file>